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University Lecturer position at a reputable institution in Nigeria, Abuja. As an accomplished academic with over [X years] of experience in higher education, I am eager to contribute my expertise, passion for teaching, and commitment to academic excellence to further the mission of your esteemed university. The opportunity to join a dynamic institution in Abuja—a city that serves as the political and administrative heart of Nigeria—resonates deeply with my professional goals and values.</w:t>
      </w:r>
    </w:p>
    <w:p>
      <w:pPr>
        <w:pStyle w:val="BodyText"/>
      </w:pPr>
      <w:r>
        <w:t xml:space="preserve">Throughout my career as a University Lecturer, I have dedicated myself to fostering critical thinking, nurturing intellectual curiosity, and preparing students for the challenges of an ever-evolving global landscape. My academic journey has been rooted in [Your Field of Study], where I have taught courses such as [List Specific Courses] and mentored students at both undergraduate and postgraduate levels. This experience has not only honed my ability to design innovative curricula but also equipped me with the skills to create inclusive learning environments that empower students from diverse backgrounds.</w:t>
      </w:r>
    </w:p>
    <w:p>
      <w:pPr>
        <w:pStyle w:val="BodyText"/>
      </w:pPr>
      <w:r>
        <w:t xml:space="preserve">What draws me specifically to Nigeria, Abuja is the unique opportunity to contribute to an institution that plays a pivotal role in shaping the future of education in Africa’s most politically significant city. Abuja’s status as a hub for national policy-making and international collaboration aligns with my vision of integrating academic rigor with real-world impact. I am particularly inspired by [University Name]’s commitment to [mention specific university values, e.g., "research-driven education," "community engagement," or "innovative pedagogy"], and I am confident that my background in [Your Area of Expertise] will align seamlessly with these objectives.</w:t>
      </w:r>
    </w:p>
    <w:p>
      <w:pPr>
        <w:pStyle w:val="BodyText"/>
      </w:pPr>
      <w:r>
        <w:t xml:space="preserve">My academic contributions extend beyond the classroom. I have published extensively in peer-reviewed journals, including [List Key Publications or Research Areas], and have presented at national and international conferences, such as [Conference Names]. These experiences have allowed me to stay at the forefront of developments in my field while fostering a culture of inquiry and innovation among students. In Nigeria’s academic landscape, where the demand for high-quality education is growing rapidly, I believe my research focus on [Specific Research Topic] can contribute meaningfully to both scholarly discourse and practical solutions for local challenges.</w:t>
      </w:r>
    </w:p>
    <w:p>
      <w:pPr>
        <w:pStyle w:val="BodyText"/>
      </w:pPr>
      <w:r>
        <w:t xml:space="preserve">Furthermore, my work as a University Lecturer in [Previous Institution or Country] has taught me the importance of cultural sensitivity and adaptability. Having navigated diverse academic environments, I am well-prepared to engage with students and colleagues in Abuja, where the intersection of tradition and modernity creates a vibrant intellectual atmosphere. I am particularly passionate about leveraging technology to enhance learning outcomes, an approach that aligns with Nigeria’s increasing emphasis on digital transformation in education. For instance, I have developed online modules and hybrid teaching strategies that have significantly improved student engagement and accessibility in my previous roles.</w:t>
      </w:r>
    </w:p>
    <w:p>
      <w:pPr>
        <w:pStyle w:val="BodyText"/>
      </w:pPr>
      <w:r>
        <w:t xml:space="preserve">What sets me apart as a candidate is my unwavering dedication to both teaching and mentorship. I believe that a University Lecturer’s role extends beyond delivering content—it involves inspiring students to think critically, collaborate effectively, and contribute positively to society. In Abuja, where the academic community is closely tied to national development goals, I aim to foster a culture of excellence that reflects the aspirations of Nigeria’s youth. My ability to connect with students, whether through one-on-one guidance or group projects, has consistently resulted in high levels of satisfaction and academic success.</w:t>
      </w:r>
    </w:p>
    <w:p>
      <w:pPr>
        <w:pStyle w:val="BodyText"/>
      </w:pPr>
      <w:r>
        <w:t xml:space="preserve">I am also deeply committed to professional growth and continuous learning. I regularly attend workshops on pedagogical innovations and participate in academic networks that promote knowledge-sharing. In Nigeria, where the higher education sector is undergoing significant reforms, I am eager to contribute my insights while learning from the experiences of colleagues in Abuja. This collaborative spirit is essential for driving progress in an institution like [University Name], which thrives on a culture of mutual respect and shared goals.</w:t>
      </w:r>
    </w:p>
    <w:p>
      <w:pPr>
        <w:pStyle w:val="BodyText"/>
      </w:pPr>
      <w:r>
        <w:t xml:space="preserve">In conclusion, I am excited about the possibility of joining your team as a University Lecturer and contributing to the academic excellence that defines Nigeria’s institutions in Abuja. My qualifications, combined with my passion for education and deep understanding of the Nigerian context, position me to make a meaningful impact. I would welcome the opportunity to discuss how my skills and experiences align with your institution’s vision.</w:t>
      </w:r>
    </w:p>
    <w:p>
      <w:pPr>
        <w:pStyle w:val="BodyText"/>
      </w:pPr>
      <w:r>
        <w:t xml:space="preserve">Thank you for considering my application. I look forward to the possibility of contributing to [University Name]’s legacy of excellence in education.</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4:57:52Z</dcterms:created>
  <dcterms:modified xsi:type="dcterms:W3CDTF">2026-07-24T04:57:52Z</dcterms:modified>
</cp:coreProperties>
</file>

<file path=docProps/custom.xml><?xml version="1.0" encoding="utf-8"?>
<Properties xmlns="http://schemas.openxmlformats.org/officeDocument/2006/custom-properties" xmlns:vt="http://schemas.openxmlformats.org/officeDocument/2006/docPropsVTypes"/>
</file>